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ingapore</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Singapore received a score of 88.8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Singapore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ingapore received a score of</w:t>
      </w:r>
      <w:r>
        <w:t xml:space="preserve"> </w:t>
      </w:r>
      <w:r>
        <w:rPr>
          <w:b/>
          <w:bCs/>
        </w:rPr>
        <w:t xml:space="preserve">100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Singapore received a score of 69.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Singapore received a score of 94.2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Singapore received a score of 8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Singapore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Singapore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Singapore received a score of 1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Singapore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Singapore received a score of 0.6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Singapore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Singapore received a score of 0.5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Singapore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Singapore received a score of 1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Singapore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Singapore received a score of 0.8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Singapore received a score of 0.8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apore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202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3, 1998, 2002, 2007, 2012,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 2019, 2020, 2021, 2022, 2023</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8, 2001, 2004, 2007, 2010, 2013, 2016, 2020</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2, 2003, 2004, 2005, 2006, 2007, 2008, 2009, 2010, 2011, 2012, 2013, 2014, 2015, 2016, 2017, 2018, 2019, 2020, 2021, 2022, 2023</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apore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F88899E-15D9-4D5D-970B-0B223CF4DBAD}"/>
</file>

<file path=customXml/itemProps2.xml><?xml version="1.0" encoding="utf-8"?>
<ds:datastoreItem xmlns:ds="http://schemas.openxmlformats.org/officeDocument/2006/customXml" ds:itemID="{CD55A082-9012-4FBB-B210-A28A3D564031}"/>
</file>

<file path=customXml/itemProps3.xml><?xml version="1.0" encoding="utf-8"?>
<ds:datastoreItem xmlns:ds="http://schemas.openxmlformats.org/officeDocument/2006/customXml" ds:itemID="{D24C7F53-7AD0-4350-965C-CB33FED9E1FC}"/>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6:34:49Z</dcterms:created>
  <dcterms:modified xsi:type="dcterms:W3CDTF">2024-11-01T16:3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Singapore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